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1FDF" w:rsidRDefault="002D1FDF" w:rsidP="002D1FDF">
      <w:pPr>
        <w:spacing w:line="360" w:lineRule="auto"/>
        <w:jc w:val="center"/>
        <w:rPr>
          <w:rFonts w:ascii="Garamond" w:hAnsi="Garamond"/>
          <w:b/>
          <w:sz w:val="28"/>
          <w:szCs w:val="28"/>
        </w:rPr>
      </w:pPr>
    </w:p>
    <w:p w:rsidR="002D1FDF" w:rsidRDefault="002D1FDF" w:rsidP="002D1FDF">
      <w:pPr>
        <w:spacing w:line="360" w:lineRule="auto"/>
        <w:jc w:val="center"/>
        <w:rPr>
          <w:rFonts w:ascii="Garamond" w:hAnsi="Garamond"/>
          <w:b/>
          <w:sz w:val="28"/>
          <w:szCs w:val="28"/>
        </w:rPr>
      </w:pPr>
    </w:p>
    <w:p w:rsidR="00394795" w:rsidRPr="002D1FDF" w:rsidRDefault="002D1FDF" w:rsidP="002D1FDF">
      <w:pPr>
        <w:spacing w:line="360" w:lineRule="auto"/>
        <w:jc w:val="center"/>
        <w:rPr>
          <w:rFonts w:ascii="Garamond" w:hAnsi="Garamond"/>
          <w:b/>
          <w:sz w:val="28"/>
          <w:szCs w:val="28"/>
        </w:rPr>
      </w:pPr>
      <w:r w:rsidRPr="002D1FDF">
        <w:rPr>
          <w:rFonts w:ascii="Garamond" w:hAnsi="Garamond"/>
          <w:b/>
          <w:sz w:val="28"/>
          <w:szCs w:val="28"/>
        </w:rPr>
        <w:t>Abszo</w:t>
      </w:r>
      <w:r>
        <w:rPr>
          <w:rFonts w:ascii="Garamond" w:hAnsi="Garamond"/>
          <w:b/>
          <w:sz w:val="28"/>
          <w:szCs w:val="28"/>
        </w:rPr>
        <w:t>lu</w:t>
      </w:r>
      <w:r w:rsidRPr="002D1FDF">
        <w:rPr>
          <w:rFonts w:ascii="Garamond" w:hAnsi="Garamond"/>
          <w:b/>
          <w:sz w:val="28"/>
          <w:szCs w:val="28"/>
        </w:rPr>
        <w:t>tórium kiá</w:t>
      </w:r>
      <w:r>
        <w:rPr>
          <w:rFonts w:ascii="Garamond" w:hAnsi="Garamond"/>
          <w:b/>
          <w:sz w:val="28"/>
          <w:szCs w:val="28"/>
        </w:rPr>
        <w:t>l</w:t>
      </w:r>
      <w:r w:rsidRPr="002D1FDF">
        <w:rPr>
          <w:rFonts w:ascii="Garamond" w:hAnsi="Garamond"/>
          <w:b/>
          <w:sz w:val="28"/>
          <w:szCs w:val="28"/>
        </w:rPr>
        <w:t>lítási kérelem</w:t>
      </w:r>
    </w:p>
    <w:p w:rsidR="00394795" w:rsidRPr="002D1FDF" w:rsidRDefault="00394795" w:rsidP="00A51FE1">
      <w:pPr>
        <w:spacing w:line="360" w:lineRule="auto"/>
        <w:jc w:val="both"/>
        <w:rPr>
          <w:rFonts w:ascii="Garamond" w:hAnsi="Garamond"/>
          <w:szCs w:val="24"/>
        </w:rPr>
      </w:pPr>
    </w:p>
    <w:p w:rsidR="00394795" w:rsidRPr="002D1FDF" w:rsidRDefault="002D1FDF" w:rsidP="00631F8E">
      <w:pPr>
        <w:spacing w:line="360" w:lineRule="auto"/>
        <w:jc w:val="both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>………………………………….</w:t>
      </w:r>
      <w:r w:rsidR="00125103" w:rsidRPr="002D1FDF">
        <w:rPr>
          <w:rFonts w:ascii="Garamond" w:hAnsi="Garamond"/>
          <w:szCs w:val="24"/>
        </w:rPr>
        <w:t xml:space="preserve"> </w:t>
      </w:r>
      <w:r w:rsidR="00394795" w:rsidRPr="002D1FDF">
        <w:rPr>
          <w:rFonts w:ascii="Garamond" w:hAnsi="Garamond"/>
          <w:szCs w:val="24"/>
        </w:rPr>
        <w:t>PhD-hallgató a tanulmányi kötelezettségének eleget tett, a teljesített kreditpont és a tudományos kutatómunkája alapján javaslom nevezett hallgató részére az abszolutórium kiadását</w:t>
      </w:r>
      <w:r w:rsidR="00631F8E" w:rsidRPr="002D1FDF">
        <w:rPr>
          <w:rFonts w:ascii="Garamond" w:hAnsi="Garamond"/>
          <w:szCs w:val="24"/>
        </w:rPr>
        <w:t>.</w:t>
      </w:r>
      <w:r w:rsidR="00394795" w:rsidRPr="002D1FDF">
        <w:rPr>
          <w:rFonts w:ascii="Garamond" w:hAnsi="Garamond"/>
          <w:szCs w:val="24"/>
        </w:rPr>
        <w:t xml:space="preserve"> </w:t>
      </w:r>
    </w:p>
    <w:p w:rsidR="00394795" w:rsidRPr="002D1FDF" w:rsidRDefault="00394795" w:rsidP="00A51FE1">
      <w:pPr>
        <w:spacing w:line="360" w:lineRule="auto"/>
        <w:rPr>
          <w:rFonts w:ascii="Garamond" w:hAnsi="Garamond"/>
          <w:szCs w:val="24"/>
        </w:rPr>
      </w:pPr>
    </w:p>
    <w:p w:rsidR="00394795" w:rsidRPr="002D1FDF" w:rsidRDefault="00394795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2D1FDF">
      <w:pPr>
        <w:tabs>
          <w:tab w:val="left" w:pos="5670"/>
        </w:tabs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>Dátum</w:t>
      </w:r>
      <w:r w:rsidR="00125103" w:rsidRPr="002D1FDF">
        <w:rPr>
          <w:rFonts w:ascii="Garamond" w:hAnsi="Garamond"/>
          <w:szCs w:val="24"/>
        </w:rPr>
        <w:t xml:space="preserve">: </w:t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  <w:t xml:space="preserve"> ..</w:t>
      </w:r>
      <w:proofErr w:type="gramStart"/>
      <w:r w:rsidRPr="002D1FDF">
        <w:rPr>
          <w:rFonts w:ascii="Garamond" w:hAnsi="Garamond"/>
          <w:szCs w:val="24"/>
        </w:rPr>
        <w:t>....................</w:t>
      </w:r>
      <w:r w:rsidR="002D1FDF">
        <w:rPr>
          <w:rFonts w:ascii="Garamond" w:hAnsi="Garamond"/>
          <w:szCs w:val="24"/>
        </w:rPr>
        <w:t>.......................</w:t>
      </w:r>
      <w:proofErr w:type="gramEnd"/>
      <w:r w:rsidR="002D1FDF">
        <w:rPr>
          <w:rFonts w:ascii="Garamond" w:hAnsi="Garamond"/>
          <w:szCs w:val="24"/>
        </w:rPr>
        <w:tab/>
      </w:r>
      <w:r w:rsidR="002D1FDF">
        <w:rPr>
          <w:rFonts w:ascii="Garamond" w:hAnsi="Garamond"/>
          <w:szCs w:val="24"/>
        </w:rPr>
        <w:tab/>
      </w:r>
      <w:r w:rsidR="002D1FDF">
        <w:rPr>
          <w:rFonts w:ascii="Garamond" w:hAnsi="Garamond"/>
          <w:szCs w:val="24"/>
        </w:rPr>
        <w:tab/>
      </w:r>
      <w:proofErr w:type="gramStart"/>
      <w:r w:rsidRPr="002D1FDF">
        <w:rPr>
          <w:rFonts w:ascii="Garamond" w:hAnsi="Garamond"/>
          <w:szCs w:val="24"/>
        </w:rPr>
        <w:t>témavezető</w:t>
      </w:r>
      <w:proofErr w:type="gramEnd"/>
    </w:p>
    <w:p w:rsidR="00237DEB" w:rsidRPr="002D1FDF" w:rsidRDefault="00237DEB" w:rsidP="00237DEB">
      <w:pPr>
        <w:spacing w:line="360" w:lineRule="auto"/>
        <w:rPr>
          <w:rFonts w:ascii="Garamond" w:hAnsi="Garamond"/>
          <w:szCs w:val="24"/>
        </w:rPr>
      </w:pPr>
    </w:p>
    <w:p w:rsidR="00237DEB" w:rsidRPr="002D1FDF" w:rsidRDefault="00237DEB" w:rsidP="00237DEB">
      <w:pPr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 xml:space="preserve">Az </w:t>
      </w:r>
      <w:proofErr w:type="gramStart"/>
      <w:r w:rsidRPr="002D1FDF">
        <w:rPr>
          <w:rFonts w:ascii="Garamond" w:hAnsi="Garamond"/>
          <w:szCs w:val="24"/>
        </w:rPr>
        <w:t xml:space="preserve">abszolutóriumot </w:t>
      </w:r>
      <w:r w:rsidR="002D1FDF" w:rsidRPr="002D1FDF">
        <w:rPr>
          <w:rFonts w:ascii="Garamond" w:hAnsi="Garamond"/>
          <w:szCs w:val="24"/>
        </w:rPr>
        <w:t>…</w:t>
      </w:r>
      <w:proofErr w:type="gramEnd"/>
      <w:r w:rsidR="002D1FDF" w:rsidRPr="002D1FDF">
        <w:rPr>
          <w:rFonts w:ascii="Garamond" w:hAnsi="Garamond"/>
          <w:szCs w:val="24"/>
        </w:rPr>
        <w:t>………………………</w:t>
      </w:r>
      <w:r w:rsidRPr="002D1FDF">
        <w:rPr>
          <w:rFonts w:ascii="Garamond" w:hAnsi="Garamond"/>
          <w:szCs w:val="24"/>
        </w:rPr>
        <w:t xml:space="preserve"> –i dátummal szeretném kikérni.</w:t>
      </w:r>
    </w:p>
    <w:p w:rsidR="00237DEB" w:rsidRPr="002D1FDF" w:rsidRDefault="00237DEB" w:rsidP="00237DEB">
      <w:pPr>
        <w:spacing w:line="360" w:lineRule="auto"/>
        <w:rPr>
          <w:rFonts w:ascii="Garamond" w:hAnsi="Garamond"/>
          <w:szCs w:val="24"/>
        </w:rPr>
      </w:pPr>
    </w:p>
    <w:p w:rsidR="00237DEB" w:rsidRPr="002D1FDF" w:rsidRDefault="002D1FDF" w:rsidP="002D1FDF">
      <w:pPr>
        <w:tabs>
          <w:tab w:val="left" w:pos="5670"/>
        </w:tabs>
        <w:spacing w:line="360" w:lineRule="auto"/>
        <w:rPr>
          <w:rFonts w:ascii="Garamond" w:hAnsi="Garamond"/>
          <w:szCs w:val="24"/>
        </w:rPr>
      </w:pP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>......................</w:t>
      </w:r>
      <w:r>
        <w:rPr>
          <w:rFonts w:ascii="Garamond" w:hAnsi="Garamond"/>
          <w:szCs w:val="24"/>
        </w:rPr>
        <w:t>.......................</w:t>
      </w:r>
    </w:p>
    <w:p w:rsidR="00237DEB" w:rsidRPr="002D1FDF" w:rsidRDefault="002D1FDF" w:rsidP="002D1FDF">
      <w:pPr>
        <w:tabs>
          <w:tab w:val="left" w:pos="6379"/>
        </w:tabs>
        <w:spacing w:line="360" w:lineRule="auto"/>
        <w:rPr>
          <w:rFonts w:ascii="Garamond" w:hAnsi="Garamond"/>
          <w:szCs w:val="24"/>
        </w:rPr>
      </w:pPr>
      <w:r>
        <w:rPr>
          <w:rFonts w:ascii="Garamond" w:hAnsi="Garamond"/>
          <w:szCs w:val="24"/>
        </w:rPr>
        <w:tab/>
      </w:r>
      <w:r w:rsidR="00237DEB" w:rsidRPr="002D1FDF">
        <w:rPr>
          <w:rFonts w:ascii="Garamond" w:hAnsi="Garamond"/>
          <w:szCs w:val="24"/>
        </w:rPr>
        <w:t>PhD hallgató</w:t>
      </w:r>
    </w:p>
    <w:p w:rsidR="00A51FE1" w:rsidRPr="002D1FDF" w:rsidRDefault="00A51FE1" w:rsidP="00A51FE1">
      <w:pPr>
        <w:spacing w:line="360" w:lineRule="auto"/>
        <w:rPr>
          <w:rFonts w:ascii="Garamond" w:hAnsi="Garamond"/>
          <w:szCs w:val="24"/>
        </w:rPr>
      </w:pPr>
    </w:p>
    <w:p w:rsidR="00AB7B8E" w:rsidRPr="002D1FDF" w:rsidRDefault="00AB7B8E" w:rsidP="00A51FE1">
      <w:pPr>
        <w:spacing w:line="360" w:lineRule="auto"/>
        <w:rPr>
          <w:rFonts w:ascii="Garamond" w:hAnsi="Garamond"/>
          <w:szCs w:val="24"/>
        </w:rPr>
      </w:pPr>
    </w:p>
    <w:p w:rsidR="00394795" w:rsidRPr="002D1FDF" w:rsidRDefault="0095530C" w:rsidP="00A51FE1">
      <w:pPr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 xml:space="preserve">Az abszolutórium kiadásával </w:t>
      </w:r>
      <w:r w:rsidR="00394795" w:rsidRPr="002D1FDF">
        <w:rPr>
          <w:rFonts w:ascii="Garamond" w:hAnsi="Garamond"/>
          <w:szCs w:val="24"/>
        </w:rPr>
        <w:t>egyetért</w:t>
      </w:r>
      <w:r w:rsidR="002D1FDF">
        <w:rPr>
          <w:rFonts w:ascii="Garamond" w:hAnsi="Garamond"/>
          <w:szCs w:val="24"/>
        </w:rPr>
        <w:t>e</w:t>
      </w:r>
      <w:r w:rsidR="00394795" w:rsidRPr="002D1FDF">
        <w:rPr>
          <w:rFonts w:ascii="Garamond" w:hAnsi="Garamond"/>
          <w:szCs w:val="24"/>
        </w:rPr>
        <w:t xml:space="preserve">k. </w:t>
      </w:r>
    </w:p>
    <w:p w:rsidR="00394795" w:rsidRPr="002D1FDF" w:rsidRDefault="00394795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A51FE1">
      <w:pPr>
        <w:spacing w:line="360" w:lineRule="auto"/>
        <w:rPr>
          <w:rFonts w:ascii="Garamond" w:hAnsi="Garamond"/>
          <w:szCs w:val="24"/>
        </w:rPr>
      </w:pPr>
    </w:p>
    <w:p w:rsidR="00A51FE1" w:rsidRPr="002D1FDF" w:rsidRDefault="00A51FE1" w:rsidP="002D1FDF">
      <w:pPr>
        <w:tabs>
          <w:tab w:val="left" w:pos="5670"/>
        </w:tabs>
        <w:spacing w:line="360" w:lineRule="auto"/>
        <w:rPr>
          <w:rFonts w:ascii="Garamond" w:hAnsi="Garamond"/>
          <w:szCs w:val="24"/>
        </w:rPr>
      </w:pPr>
      <w:r w:rsidRPr="002D1FDF">
        <w:rPr>
          <w:rFonts w:ascii="Garamond" w:hAnsi="Garamond"/>
          <w:szCs w:val="24"/>
        </w:rPr>
        <w:t>Dátum</w:t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</w:r>
      <w:r w:rsidRPr="002D1FDF">
        <w:rPr>
          <w:rFonts w:ascii="Garamond" w:hAnsi="Garamond"/>
          <w:szCs w:val="24"/>
        </w:rPr>
        <w:tab/>
        <w:t xml:space="preserve"> ..</w:t>
      </w:r>
      <w:proofErr w:type="gramStart"/>
      <w:r w:rsidRPr="002D1FDF">
        <w:rPr>
          <w:rFonts w:ascii="Garamond" w:hAnsi="Garamond"/>
          <w:szCs w:val="24"/>
        </w:rPr>
        <w:t>...........................................</w:t>
      </w:r>
      <w:proofErr w:type="gramEnd"/>
      <w:r w:rsidRPr="002D1FDF">
        <w:rPr>
          <w:rFonts w:ascii="Garamond" w:hAnsi="Garamond"/>
          <w:szCs w:val="24"/>
        </w:rPr>
        <w:tab/>
      </w:r>
    </w:p>
    <w:p w:rsidR="00A51FE1" w:rsidRPr="002D1FDF" w:rsidRDefault="002D1FDF" w:rsidP="002D1FDF">
      <w:pPr>
        <w:tabs>
          <w:tab w:val="left" w:pos="6521"/>
        </w:tabs>
        <w:spacing w:line="360" w:lineRule="auto"/>
        <w:rPr>
          <w:rFonts w:ascii="Garamond" w:hAnsi="Garamond"/>
          <w:szCs w:val="24"/>
        </w:rPr>
      </w:pPr>
      <w:r>
        <w:rPr>
          <w:rFonts w:ascii="Garamond" w:hAnsi="Garamond"/>
          <w:szCs w:val="24"/>
        </w:rPr>
        <w:tab/>
      </w:r>
      <w:r w:rsidR="00A51FE1" w:rsidRPr="002D1FDF">
        <w:rPr>
          <w:rFonts w:ascii="Garamond" w:hAnsi="Garamond"/>
          <w:szCs w:val="24"/>
        </w:rPr>
        <w:t>DI vezető</w:t>
      </w:r>
      <w:bookmarkStart w:id="0" w:name="_GoBack"/>
      <w:bookmarkEnd w:id="0"/>
    </w:p>
    <w:sectPr w:rsidR="00A51FE1" w:rsidRPr="002D1FDF" w:rsidSect="002C397B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1E95" w:rsidRDefault="00E61E95">
      <w:r>
        <w:separator/>
      </w:r>
    </w:p>
  </w:endnote>
  <w:endnote w:type="continuationSeparator" w:id="0">
    <w:p w:rsidR="00E61E95" w:rsidRDefault="00E61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-Times New Rom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1E95" w:rsidRDefault="00E61E95">
      <w:r>
        <w:separator/>
      </w:r>
    </w:p>
  </w:footnote>
  <w:footnote w:type="continuationSeparator" w:id="0">
    <w:p w:rsidR="00E61E95" w:rsidRDefault="00E61E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1FDF" w:rsidRDefault="002D1FDF" w:rsidP="002D1FDF">
    <w:pPr>
      <w:pStyle w:val="lfej"/>
      <w:ind w:left="993"/>
      <w:rPr>
        <w:b/>
        <w:caps/>
        <w:spacing w:val="80"/>
        <w:sz w:val="16"/>
      </w:rPr>
    </w:pPr>
    <w:r>
      <w:rPr>
        <w:noProof/>
      </w:rPr>
      <w:drawing>
        <wp:anchor distT="0" distB="0" distL="114300" distR="114300" simplePos="0" relativeHeight="251659264" behindDoc="0" locked="0" layoutInCell="1" allowOverlap="0" wp14:anchorId="574810C9" wp14:editId="02B8DC45">
          <wp:simplePos x="0" y="0"/>
          <wp:positionH relativeFrom="column">
            <wp:posOffset>17145</wp:posOffset>
          </wp:positionH>
          <wp:positionV relativeFrom="paragraph">
            <wp:posOffset>10160</wp:posOffset>
          </wp:positionV>
          <wp:extent cx="723900" cy="708025"/>
          <wp:effectExtent l="0" t="0" r="0" b="0"/>
          <wp:wrapNone/>
          <wp:docPr id="1" name="Kép 1" descr="pann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nn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D1FDF" w:rsidRDefault="002D1FDF" w:rsidP="002D1FDF">
    <w:pPr>
      <w:pStyle w:val="lfej"/>
      <w:ind w:firstLine="993"/>
      <w:jc w:val="center"/>
      <w:rPr>
        <w:b/>
        <w:caps/>
        <w:spacing w:val="80"/>
      </w:rPr>
    </w:pPr>
    <w:r>
      <w:rPr>
        <w:b/>
        <w:caps/>
        <w:spacing w:val="80"/>
      </w:rPr>
      <w:t>Pannon Egyetem</w:t>
    </w:r>
  </w:p>
  <w:p w:rsidR="002D1FDF" w:rsidRDefault="002D1FDF" w:rsidP="002D1FDF">
    <w:pPr>
      <w:pStyle w:val="lfej"/>
      <w:pBdr>
        <w:bottom w:val="single" w:sz="4" w:space="1" w:color="auto"/>
      </w:pBdr>
      <w:ind w:left="993"/>
      <w:jc w:val="center"/>
      <w:rPr>
        <w:b/>
        <w:caps/>
      </w:rPr>
    </w:pPr>
    <w:r>
      <w:rPr>
        <w:b/>
        <w:caps/>
      </w:rPr>
      <w:t xml:space="preserve">Vegyészmérnöki </w:t>
    </w:r>
    <w:proofErr w:type="gramStart"/>
    <w:r>
      <w:rPr>
        <w:b/>
        <w:caps/>
      </w:rPr>
      <w:t>és</w:t>
    </w:r>
    <w:proofErr w:type="gramEnd"/>
    <w:r>
      <w:rPr>
        <w:b/>
        <w:caps/>
      </w:rPr>
      <w:t xml:space="preserve"> anyagtudományok</w:t>
    </w:r>
  </w:p>
  <w:p w:rsidR="002D1FDF" w:rsidRDefault="002D1FDF" w:rsidP="002D1FDF">
    <w:pPr>
      <w:pStyle w:val="lfej"/>
      <w:pBdr>
        <w:bottom w:val="single" w:sz="4" w:space="1" w:color="auto"/>
      </w:pBdr>
      <w:ind w:left="993"/>
      <w:jc w:val="center"/>
      <w:rPr>
        <w:b/>
        <w:caps/>
      </w:rPr>
    </w:pPr>
    <w:r>
      <w:rPr>
        <w:b/>
        <w:caps/>
      </w:rPr>
      <w:t>Doktori iskola</w:t>
    </w:r>
  </w:p>
  <w:p w:rsidR="002D1FDF" w:rsidRDefault="002D1FDF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A7D6C"/>
    <w:multiLevelType w:val="hybridMultilevel"/>
    <w:tmpl w:val="07DCE85C"/>
    <w:lvl w:ilvl="0" w:tplc="C07860B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CB86F37"/>
    <w:multiLevelType w:val="hybridMultilevel"/>
    <w:tmpl w:val="B0006F7E"/>
    <w:lvl w:ilvl="0" w:tplc="569E4796">
      <w:start w:val="5"/>
      <w:numFmt w:val="bullet"/>
      <w:lvlText w:val="-"/>
      <w:lvlJc w:val="left"/>
      <w:pPr>
        <w:ind w:left="177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">
    <w:nsid w:val="48FB1545"/>
    <w:multiLevelType w:val="hybridMultilevel"/>
    <w:tmpl w:val="9D041E6E"/>
    <w:lvl w:ilvl="0" w:tplc="ECCE5DC4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">
    <w:nsid w:val="49603C0A"/>
    <w:multiLevelType w:val="hybridMultilevel"/>
    <w:tmpl w:val="1B365E80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50032A2"/>
    <w:multiLevelType w:val="hybridMultilevel"/>
    <w:tmpl w:val="8E66779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699C6471"/>
    <w:multiLevelType w:val="hybridMultilevel"/>
    <w:tmpl w:val="A1D6239A"/>
    <w:lvl w:ilvl="0" w:tplc="CBF86344">
      <w:start w:val="5"/>
      <w:numFmt w:val="bullet"/>
      <w:lvlText w:val="-"/>
      <w:lvlJc w:val="left"/>
      <w:pPr>
        <w:ind w:left="72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CB371E"/>
    <w:multiLevelType w:val="hybridMultilevel"/>
    <w:tmpl w:val="56488C7E"/>
    <w:lvl w:ilvl="0" w:tplc="8132CB86">
      <w:start w:val="5"/>
      <w:numFmt w:val="bullet"/>
      <w:lvlText w:val="-"/>
      <w:lvlJc w:val="left"/>
      <w:pPr>
        <w:ind w:left="1770" w:hanging="360"/>
      </w:pPr>
      <w:rPr>
        <w:rFonts w:ascii="H-Times New Roman" w:eastAsia="Times New Roman" w:hAnsi="H-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cwMDMxNrQwsDRW0lEKTi0uzszPAykwrAUAliUSaywAAAA="/>
  </w:docVars>
  <w:rsids>
    <w:rsidRoot w:val="00644F8F"/>
    <w:rsid w:val="00002886"/>
    <w:rsid w:val="0000331C"/>
    <w:rsid w:val="00006524"/>
    <w:rsid w:val="000106D0"/>
    <w:rsid w:val="00016765"/>
    <w:rsid w:val="000227A1"/>
    <w:rsid w:val="00024588"/>
    <w:rsid w:val="000250CB"/>
    <w:rsid w:val="0002726D"/>
    <w:rsid w:val="000337E5"/>
    <w:rsid w:val="00036385"/>
    <w:rsid w:val="00036D3D"/>
    <w:rsid w:val="0004059F"/>
    <w:rsid w:val="00040AB0"/>
    <w:rsid w:val="0004127C"/>
    <w:rsid w:val="00041E07"/>
    <w:rsid w:val="000422D3"/>
    <w:rsid w:val="00042F75"/>
    <w:rsid w:val="000446D2"/>
    <w:rsid w:val="000448B6"/>
    <w:rsid w:val="00045504"/>
    <w:rsid w:val="0004688F"/>
    <w:rsid w:val="0005278C"/>
    <w:rsid w:val="00054367"/>
    <w:rsid w:val="00056E87"/>
    <w:rsid w:val="00061530"/>
    <w:rsid w:val="0006217A"/>
    <w:rsid w:val="000631CB"/>
    <w:rsid w:val="00065022"/>
    <w:rsid w:val="00065C8F"/>
    <w:rsid w:val="00072322"/>
    <w:rsid w:val="00073612"/>
    <w:rsid w:val="00077BF8"/>
    <w:rsid w:val="00082F19"/>
    <w:rsid w:val="00084C4A"/>
    <w:rsid w:val="000869C1"/>
    <w:rsid w:val="00086C22"/>
    <w:rsid w:val="0008766D"/>
    <w:rsid w:val="00090AE1"/>
    <w:rsid w:val="000916F3"/>
    <w:rsid w:val="00094056"/>
    <w:rsid w:val="00097074"/>
    <w:rsid w:val="000A01BA"/>
    <w:rsid w:val="000A1832"/>
    <w:rsid w:val="000A1CAE"/>
    <w:rsid w:val="000A1FA3"/>
    <w:rsid w:val="000A2BC9"/>
    <w:rsid w:val="000A2DA8"/>
    <w:rsid w:val="000A30EE"/>
    <w:rsid w:val="000A7776"/>
    <w:rsid w:val="000B383D"/>
    <w:rsid w:val="000B48E8"/>
    <w:rsid w:val="000B5EE1"/>
    <w:rsid w:val="000B786F"/>
    <w:rsid w:val="000B7B31"/>
    <w:rsid w:val="000B7BA3"/>
    <w:rsid w:val="000C079D"/>
    <w:rsid w:val="000C09C3"/>
    <w:rsid w:val="000C607A"/>
    <w:rsid w:val="000C7DE3"/>
    <w:rsid w:val="000E07E2"/>
    <w:rsid w:val="000E47F0"/>
    <w:rsid w:val="000E5321"/>
    <w:rsid w:val="000E558A"/>
    <w:rsid w:val="000E75DF"/>
    <w:rsid w:val="000E76D7"/>
    <w:rsid w:val="000E7990"/>
    <w:rsid w:val="000F0D15"/>
    <w:rsid w:val="000F230B"/>
    <w:rsid w:val="000F249E"/>
    <w:rsid w:val="000F29A5"/>
    <w:rsid w:val="000F59F8"/>
    <w:rsid w:val="000F673F"/>
    <w:rsid w:val="000F674F"/>
    <w:rsid w:val="000F6969"/>
    <w:rsid w:val="000F6E6A"/>
    <w:rsid w:val="000F6E92"/>
    <w:rsid w:val="00101AB4"/>
    <w:rsid w:val="00105D9E"/>
    <w:rsid w:val="0010798D"/>
    <w:rsid w:val="00112321"/>
    <w:rsid w:val="001125DB"/>
    <w:rsid w:val="00114221"/>
    <w:rsid w:val="00115203"/>
    <w:rsid w:val="00116BAB"/>
    <w:rsid w:val="00121392"/>
    <w:rsid w:val="00122ECD"/>
    <w:rsid w:val="001233EF"/>
    <w:rsid w:val="00125103"/>
    <w:rsid w:val="00140462"/>
    <w:rsid w:val="00146AE9"/>
    <w:rsid w:val="001524F9"/>
    <w:rsid w:val="00154959"/>
    <w:rsid w:val="00154B5B"/>
    <w:rsid w:val="00156BAC"/>
    <w:rsid w:val="00157B01"/>
    <w:rsid w:val="001636B7"/>
    <w:rsid w:val="00163C7C"/>
    <w:rsid w:val="00167D49"/>
    <w:rsid w:val="00171A70"/>
    <w:rsid w:val="00174290"/>
    <w:rsid w:val="00176226"/>
    <w:rsid w:val="0017659F"/>
    <w:rsid w:val="00181733"/>
    <w:rsid w:val="00182C89"/>
    <w:rsid w:val="00182E06"/>
    <w:rsid w:val="001867F8"/>
    <w:rsid w:val="00186FEF"/>
    <w:rsid w:val="00187BC2"/>
    <w:rsid w:val="0019139F"/>
    <w:rsid w:val="001A3393"/>
    <w:rsid w:val="001A7DED"/>
    <w:rsid w:val="001B0E3B"/>
    <w:rsid w:val="001B4FDD"/>
    <w:rsid w:val="001B523F"/>
    <w:rsid w:val="001B58CA"/>
    <w:rsid w:val="001B64D9"/>
    <w:rsid w:val="001B6513"/>
    <w:rsid w:val="001C242A"/>
    <w:rsid w:val="001C246B"/>
    <w:rsid w:val="001D0A3E"/>
    <w:rsid w:val="001D0EC7"/>
    <w:rsid w:val="001D5A93"/>
    <w:rsid w:val="001E09FC"/>
    <w:rsid w:val="001E30B8"/>
    <w:rsid w:val="001E320B"/>
    <w:rsid w:val="001E6808"/>
    <w:rsid w:val="001F33EB"/>
    <w:rsid w:val="001F678A"/>
    <w:rsid w:val="001F69FF"/>
    <w:rsid w:val="001F7C38"/>
    <w:rsid w:val="00200730"/>
    <w:rsid w:val="0020165B"/>
    <w:rsid w:val="002016D4"/>
    <w:rsid w:val="00205D57"/>
    <w:rsid w:val="00206798"/>
    <w:rsid w:val="00207370"/>
    <w:rsid w:val="00213007"/>
    <w:rsid w:val="00215267"/>
    <w:rsid w:val="00215ED9"/>
    <w:rsid w:val="002175B4"/>
    <w:rsid w:val="00220238"/>
    <w:rsid w:val="002216DE"/>
    <w:rsid w:val="00222BA1"/>
    <w:rsid w:val="00225BE9"/>
    <w:rsid w:val="002270B6"/>
    <w:rsid w:val="00234560"/>
    <w:rsid w:val="00236DFA"/>
    <w:rsid w:val="00237DEB"/>
    <w:rsid w:val="002411F6"/>
    <w:rsid w:val="0024176C"/>
    <w:rsid w:val="00242D76"/>
    <w:rsid w:val="00243635"/>
    <w:rsid w:val="00243FD9"/>
    <w:rsid w:val="002465DF"/>
    <w:rsid w:val="00250BEB"/>
    <w:rsid w:val="002519D5"/>
    <w:rsid w:val="00253BE1"/>
    <w:rsid w:val="00254084"/>
    <w:rsid w:val="002628A5"/>
    <w:rsid w:val="002648B8"/>
    <w:rsid w:val="00272087"/>
    <w:rsid w:val="002749C3"/>
    <w:rsid w:val="00275242"/>
    <w:rsid w:val="002776C7"/>
    <w:rsid w:val="002817C8"/>
    <w:rsid w:val="002828DB"/>
    <w:rsid w:val="00285521"/>
    <w:rsid w:val="00287CA5"/>
    <w:rsid w:val="002940C6"/>
    <w:rsid w:val="0029452F"/>
    <w:rsid w:val="00295499"/>
    <w:rsid w:val="002967FC"/>
    <w:rsid w:val="00296B63"/>
    <w:rsid w:val="00296D12"/>
    <w:rsid w:val="002A0DC3"/>
    <w:rsid w:val="002A56D1"/>
    <w:rsid w:val="002A65CE"/>
    <w:rsid w:val="002B0503"/>
    <w:rsid w:val="002B210E"/>
    <w:rsid w:val="002B3FE1"/>
    <w:rsid w:val="002B51FE"/>
    <w:rsid w:val="002B6C8D"/>
    <w:rsid w:val="002C0E8A"/>
    <w:rsid w:val="002C12F1"/>
    <w:rsid w:val="002C2883"/>
    <w:rsid w:val="002C397B"/>
    <w:rsid w:val="002C461E"/>
    <w:rsid w:val="002C7CF1"/>
    <w:rsid w:val="002C7D66"/>
    <w:rsid w:val="002D1FDF"/>
    <w:rsid w:val="002D6675"/>
    <w:rsid w:val="002E0E80"/>
    <w:rsid w:val="002E1483"/>
    <w:rsid w:val="002E1501"/>
    <w:rsid w:val="002E2605"/>
    <w:rsid w:val="002E5A52"/>
    <w:rsid w:val="002E701A"/>
    <w:rsid w:val="002F3084"/>
    <w:rsid w:val="002F6695"/>
    <w:rsid w:val="002F7538"/>
    <w:rsid w:val="002F7A7E"/>
    <w:rsid w:val="0030021B"/>
    <w:rsid w:val="0030630B"/>
    <w:rsid w:val="003104D5"/>
    <w:rsid w:val="00313C2D"/>
    <w:rsid w:val="00313D51"/>
    <w:rsid w:val="00313EB0"/>
    <w:rsid w:val="00315A78"/>
    <w:rsid w:val="00315DB1"/>
    <w:rsid w:val="00315DC4"/>
    <w:rsid w:val="00317A19"/>
    <w:rsid w:val="00320FF4"/>
    <w:rsid w:val="00321D44"/>
    <w:rsid w:val="00321E84"/>
    <w:rsid w:val="00322308"/>
    <w:rsid w:val="00322755"/>
    <w:rsid w:val="00323409"/>
    <w:rsid w:val="00324B25"/>
    <w:rsid w:val="0033289B"/>
    <w:rsid w:val="00335833"/>
    <w:rsid w:val="00344593"/>
    <w:rsid w:val="0035140C"/>
    <w:rsid w:val="003530DF"/>
    <w:rsid w:val="00353710"/>
    <w:rsid w:val="0036079C"/>
    <w:rsid w:val="00360B98"/>
    <w:rsid w:val="00362685"/>
    <w:rsid w:val="003639F1"/>
    <w:rsid w:val="00370E8E"/>
    <w:rsid w:val="0037660F"/>
    <w:rsid w:val="00377F98"/>
    <w:rsid w:val="003803EB"/>
    <w:rsid w:val="00380D67"/>
    <w:rsid w:val="003814F8"/>
    <w:rsid w:val="003856E7"/>
    <w:rsid w:val="0038763D"/>
    <w:rsid w:val="003931C4"/>
    <w:rsid w:val="00394795"/>
    <w:rsid w:val="00395879"/>
    <w:rsid w:val="00397E5E"/>
    <w:rsid w:val="003A08E6"/>
    <w:rsid w:val="003A0912"/>
    <w:rsid w:val="003A1AD5"/>
    <w:rsid w:val="003A71FF"/>
    <w:rsid w:val="003B207A"/>
    <w:rsid w:val="003B7908"/>
    <w:rsid w:val="003C35FD"/>
    <w:rsid w:val="003C4F40"/>
    <w:rsid w:val="003C7B2B"/>
    <w:rsid w:val="003D0042"/>
    <w:rsid w:val="003D01F1"/>
    <w:rsid w:val="003D2369"/>
    <w:rsid w:val="003D6E58"/>
    <w:rsid w:val="003D74A4"/>
    <w:rsid w:val="003E5E13"/>
    <w:rsid w:val="003F0D16"/>
    <w:rsid w:val="003F329C"/>
    <w:rsid w:val="003F4D23"/>
    <w:rsid w:val="003F5CAD"/>
    <w:rsid w:val="003F7A43"/>
    <w:rsid w:val="0040097F"/>
    <w:rsid w:val="00402333"/>
    <w:rsid w:val="0040562F"/>
    <w:rsid w:val="00406C0C"/>
    <w:rsid w:val="004074F8"/>
    <w:rsid w:val="00410165"/>
    <w:rsid w:val="004101CD"/>
    <w:rsid w:val="004107FC"/>
    <w:rsid w:val="00414CD5"/>
    <w:rsid w:val="00414F96"/>
    <w:rsid w:val="00420062"/>
    <w:rsid w:val="00421F89"/>
    <w:rsid w:val="00422171"/>
    <w:rsid w:val="004228A7"/>
    <w:rsid w:val="00422F0C"/>
    <w:rsid w:val="00425554"/>
    <w:rsid w:val="00425698"/>
    <w:rsid w:val="00425DF4"/>
    <w:rsid w:val="0043441D"/>
    <w:rsid w:val="00434F25"/>
    <w:rsid w:val="0043716D"/>
    <w:rsid w:val="00442DC8"/>
    <w:rsid w:val="004444D9"/>
    <w:rsid w:val="004566C6"/>
    <w:rsid w:val="00460703"/>
    <w:rsid w:val="0046231F"/>
    <w:rsid w:val="004628BB"/>
    <w:rsid w:val="00470035"/>
    <w:rsid w:val="0047144C"/>
    <w:rsid w:val="00473568"/>
    <w:rsid w:val="00473C9B"/>
    <w:rsid w:val="00475DA5"/>
    <w:rsid w:val="00476C08"/>
    <w:rsid w:val="004803D7"/>
    <w:rsid w:val="0048482F"/>
    <w:rsid w:val="00490975"/>
    <w:rsid w:val="00492A6E"/>
    <w:rsid w:val="00493683"/>
    <w:rsid w:val="004A0AE2"/>
    <w:rsid w:val="004A2623"/>
    <w:rsid w:val="004B0AE5"/>
    <w:rsid w:val="004B0C5E"/>
    <w:rsid w:val="004B0EC2"/>
    <w:rsid w:val="004B19D3"/>
    <w:rsid w:val="004B1A17"/>
    <w:rsid w:val="004B1F79"/>
    <w:rsid w:val="004B506C"/>
    <w:rsid w:val="004B5DC1"/>
    <w:rsid w:val="004B7926"/>
    <w:rsid w:val="004C5EFA"/>
    <w:rsid w:val="004C62FA"/>
    <w:rsid w:val="004D023B"/>
    <w:rsid w:val="004D1249"/>
    <w:rsid w:val="004D4641"/>
    <w:rsid w:val="004E0C50"/>
    <w:rsid w:val="004E4905"/>
    <w:rsid w:val="004E576D"/>
    <w:rsid w:val="004E60EE"/>
    <w:rsid w:val="004E66FA"/>
    <w:rsid w:val="004E7B86"/>
    <w:rsid w:val="004F5CBC"/>
    <w:rsid w:val="004F66B2"/>
    <w:rsid w:val="0050327A"/>
    <w:rsid w:val="0050422A"/>
    <w:rsid w:val="0050460B"/>
    <w:rsid w:val="005066E3"/>
    <w:rsid w:val="00506B86"/>
    <w:rsid w:val="00507883"/>
    <w:rsid w:val="0051379E"/>
    <w:rsid w:val="00515211"/>
    <w:rsid w:val="00515346"/>
    <w:rsid w:val="005154C9"/>
    <w:rsid w:val="005203DB"/>
    <w:rsid w:val="00521CFB"/>
    <w:rsid w:val="005225DB"/>
    <w:rsid w:val="00523A32"/>
    <w:rsid w:val="0052692D"/>
    <w:rsid w:val="00526B80"/>
    <w:rsid w:val="00527D95"/>
    <w:rsid w:val="00530A8E"/>
    <w:rsid w:val="00531D68"/>
    <w:rsid w:val="00536F91"/>
    <w:rsid w:val="0053750E"/>
    <w:rsid w:val="00543634"/>
    <w:rsid w:val="00551CED"/>
    <w:rsid w:val="00552CA6"/>
    <w:rsid w:val="00553391"/>
    <w:rsid w:val="00554619"/>
    <w:rsid w:val="0056371C"/>
    <w:rsid w:val="00566CA1"/>
    <w:rsid w:val="00570227"/>
    <w:rsid w:val="00571EF6"/>
    <w:rsid w:val="00572CCC"/>
    <w:rsid w:val="005733B9"/>
    <w:rsid w:val="0057378F"/>
    <w:rsid w:val="00574BAF"/>
    <w:rsid w:val="0057531D"/>
    <w:rsid w:val="0058179E"/>
    <w:rsid w:val="00581B1D"/>
    <w:rsid w:val="005825C2"/>
    <w:rsid w:val="00584052"/>
    <w:rsid w:val="0058447F"/>
    <w:rsid w:val="00585FDD"/>
    <w:rsid w:val="00586339"/>
    <w:rsid w:val="005864A8"/>
    <w:rsid w:val="00592C67"/>
    <w:rsid w:val="00593188"/>
    <w:rsid w:val="0059595C"/>
    <w:rsid w:val="00597CB1"/>
    <w:rsid w:val="005A2420"/>
    <w:rsid w:val="005A4D0B"/>
    <w:rsid w:val="005A5D08"/>
    <w:rsid w:val="005A6FA6"/>
    <w:rsid w:val="005B1AF3"/>
    <w:rsid w:val="005B20A1"/>
    <w:rsid w:val="005B362E"/>
    <w:rsid w:val="005B56A4"/>
    <w:rsid w:val="005B72C0"/>
    <w:rsid w:val="005B7AC1"/>
    <w:rsid w:val="005C16C3"/>
    <w:rsid w:val="005C188B"/>
    <w:rsid w:val="005C30D3"/>
    <w:rsid w:val="005C3603"/>
    <w:rsid w:val="005C5164"/>
    <w:rsid w:val="005C5378"/>
    <w:rsid w:val="005C57C8"/>
    <w:rsid w:val="005C6260"/>
    <w:rsid w:val="005C6522"/>
    <w:rsid w:val="005D72D7"/>
    <w:rsid w:val="005D7724"/>
    <w:rsid w:val="005E17D5"/>
    <w:rsid w:val="005E4466"/>
    <w:rsid w:val="005E565F"/>
    <w:rsid w:val="005E7C87"/>
    <w:rsid w:val="005F11F7"/>
    <w:rsid w:val="005F681E"/>
    <w:rsid w:val="00600377"/>
    <w:rsid w:val="00600F3F"/>
    <w:rsid w:val="006131A3"/>
    <w:rsid w:val="006150E6"/>
    <w:rsid w:val="00615977"/>
    <w:rsid w:val="006172B1"/>
    <w:rsid w:val="006208BD"/>
    <w:rsid w:val="00621B34"/>
    <w:rsid w:val="00623C21"/>
    <w:rsid w:val="00623E93"/>
    <w:rsid w:val="0062433A"/>
    <w:rsid w:val="006267C0"/>
    <w:rsid w:val="00627AEA"/>
    <w:rsid w:val="00627ECB"/>
    <w:rsid w:val="006302D8"/>
    <w:rsid w:val="00631F8E"/>
    <w:rsid w:val="00632F6E"/>
    <w:rsid w:val="00637369"/>
    <w:rsid w:val="00637730"/>
    <w:rsid w:val="00640A08"/>
    <w:rsid w:val="00641B1E"/>
    <w:rsid w:val="00644F8F"/>
    <w:rsid w:val="00647989"/>
    <w:rsid w:val="00647ECF"/>
    <w:rsid w:val="00650FF5"/>
    <w:rsid w:val="0065214D"/>
    <w:rsid w:val="006631B0"/>
    <w:rsid w:val="0066391C"/>
    <w:rsid w:val="006641F1"/>
    <w:rsid w:val="00667CE1"/>
    <w:rsid w:val="006759A8"/>
    <w:rsid w:val="00677893"/>
    <w:rsid w:val="00682E8B"/>
    <w:rsid w:val="00682E97"/>
    <w:rsid w:val="00683FBF"/>
    <w:rsid w:val="006864BE"/>
    <w:rsid w:val="0069444B"/>
    <w:rsid w:val="0069698F"/>
    <w:rsid w:val="00697042"/>
    <w:rsid w:val="006A0A7C"/>
    <w:rsid w:val="006A23BC"/>
    <w:rsid w:val="006B5FA0"/>
    <w:rsid w:val="006C314D"/>
    <w:rsid w:val="006C643D"/>
    <w:rsid w:val="006D16EA"/>
    <w:rsid w:val="006D4F27"/>
    <w:rsid w:val="006D60FB"/>
    <w:rsid w:val="006E05E6"/>
    <w:rsid w:val="006E17C6"/>
    <w:rsid w:val="006E2374"/>
    <w:rsid w:val="006E3A55"/>
    <w:rsid w:val="006E3C52"/>
    <w:rsid w:val="006E5E38"/>
    <w:rsid w:val="006E66C2"/>
    <w:rsid w:val="006E6AD2"/>
    <w:rsid w:val="006F28D3"/>
    <w:rsid w:val="006F60AD"/>
    <w:rsid w:val="006F7288"/>
    <w:rsid w:val="00700997"/>
    <w:rsid w:val="00701506"/>
    <w:rsid w:val="00705386"/>
    <w:rsid w:val="0070571E"/>
    <w:rsid w:val="007074A4"/>
    <w:rsid w:val="007135F6"/>
    <w:rsid w:val="00714C17"/>
    <w:rsid w:val="0071734E"/>
    <w:rsid w:val="007176B4"/>
    <w:rsid w:val="007229AC"/>
    <w:rsid w:val="007302BA"/>
    <w:rsid w:val="007304F7"/>
    <w:rsid w:val="007316D9"/>
    <w:rsid w:val="00734F83"/>
    <w:rsid w:val="00741BD7"/>
    <w:rsid w:val="00742286"/>
    <w:rsid w:val="0074410F"/>
    <w:rsid w:val="007457C8"/>
    <w:rsid w:val="007477C3"/>
    <w:rsid w:val="00750EB8"/>
    <w:rsid w:val="0075321B"/>
    <w:rsid w:val="007533B4"/>
    <w:rsid w:val="0075350F"/>
    <w:rsid w:val="007542C7"/>
    <w:rsid w:val="0076059B"/>
    <w:rsid w:val="007627BA"/>
    <w:rsid w:val="0076596A"/>
    <w:rsid w:val="0076668F"/>
    <w:rsid w:val="007675BE"/>
    <w:rsid w:val="00771023"/>
    <w:rsid w:val="007716F3"/>
    <w:rsid w:val="007763F5"/>
    <w:rsid w:val="00781360"/>
    <w:rsid w:val="007839A9"/>
    <w:rsid w:val="00785445"/>
    <w:rsid w:val="00786704"/>
    <w:rsid w:val="00792590"/>
    <w:rsid w:val="00794699"/>
    <w:rsid w:val="00794CD4"/>
    <w:rsid w:val="00795161"/>
    <w:rsid w:val="0079556C"/>
    <w:rsid w:val="00796DF7"/>
    <w:rsid w:val="007A22C5"/>
    <w:rsid w:val="007A61B5"/>
    <w:rsid w:val="007A7015"/>
    <w:rsid w:val="007A79A6"/>
    <w:rsid w:val="007B01C7"/>
    <w:rsid w:val="007B1630"/>
    <w:rsid w:val="007B1752"/>
    <w:rsid w:val="007B33A0"/>
    <w:rsid w:val="007B47D3"/>
    <w:rsid w:val="007B6C04"/>
    <w:rsid w:val="007C01E9"/>
    <w:rsid w:val="007C0C81"/>
    <w:rsid w:val="007C0F7D"/>
    <w:rsid w:val="007C2E5C"/>
    <w:rsid w:val="007C31BB"/>
    <w:rsid w:val="007C5444"/>
    <w:rsid w:val="007C64F3"/>
    <w:rsid w:val="007C798F"/>
    <w:rsid w:val="007D2D78"/>
    <w:rsid w:val="007D3DA0"/>
    <w:rsid w:val="007D5FF5"/>
    <w:rsid w:val="007D66E6"/>
    <w:rsid w:val="007D704A"/>
    <w:rsid w:val="007D7EA2"/>
    <w:rsid w:val="007E27B1"/>
    <w:rsid w:val="007E526F"/>
    <w:rsid w:val="007E5971"/>
    <w:rsid w:val="007F1012"/>
    <w:rsid w:val="007F19DD"/>
    <w:rsid w:val="007F30D0"/>
    <w:rsid w:val="0080005B"/>
    <w:rsid w:val="00801193"/>
    <w:rsid w:val="00801273"/>
    <w:rsid w:val="00802B12"/>
    <w:rsid w:val="0080377A"/>
    <w:rsid w:val="00805519"/>
    <w:rsid w:val="0080558B"/>
    <w:rsid w:val="00805A4D"/>
    <w:rsid w:val="00807403"/>
    <w:rsid w:val="00807462"/>
    <w:rsid w:val="00812B2F"/>
    <w:rsid w:val="00815E39"/>
    <w:rsid w:val="00816F6E"/>
    <w:rsid w:val="00817A35"/>
    <w:rsid w:val="008232F5"/>
    <w:rsid w:val="0082627B"/>
    <w:rsid w:val="00831DD5"/>
    <w:rsid w:val="0083611C"/>
    <w:rsid w:val="0083780C"/>
    <w:rsid w:val="008406CF"/>
    <w:rsid w:val="00840B94"/>
    <w:rsid w:val="00840DD0"/>
    <w:rsid w:val="00840E21"/>
    <w:rsid w:val="00843CBA"/>
    <w:rsid w:val="008443D8"/>
    <w:rsid w:val="008509F2"/>
    <w:rsid w:val="00863622"/>
    <w:rsid w:val="00863A67"/>
    <w:rsid w:val="00865DC6"/>
    <w:rsid w:val="00867D17"/>
    <w:rsid w:val="008719A7"/>
    <w:rsid w:val="00875738"/>
    <w:rsid w:val="00877231"/>
    <w:rsid w:val="008777CB"/>
    <w:rsid w:val="0088723A"/>
    <w:rsid w:val="00887687"/>
    <w:rsid w:val="0089087F"/>
    <w:rsid w:val="0089203F"/>
    <w:rsid w:val="00895F4B"/>
    <w:rsid w:val="0089614C"/>
    <w:rsid w:val="008973FB"/>
    <w:rsid w:val="00897EE4"/>
    <w:rsid w:val="008A196D"/>
    <w:rsid w:val="008A2298"/>
    <w:rsid w:val="008A37BC"/>
    <w:rsid w:val="008A4CEB"/>
    <w:rsid w:val="008B4F49"/>
    <w:rsid w:val="008B5896"/>
    <w:rsid w:val="008C0F9C"/>
    <w:rsid w:val="008C2908"/>
    <w:rsid w:val="008C37D1"/>
    <w:rsid w:val="008C5804"/>
    <w:rsid w:val="008D147A"/>
    <w:rsid w:val="008D2DFE"/>
    <w:rsid w:val="008D3754"/>
    <w:rsid w:val="008D37C1"/>
    <w:rsid w:val="008D6F51"/>
    <w:rsid w:val="008F39FC"/>
    <w:rsid w:val="008F5AE5"/>
    <w:rsid w:val="008F649A"/>
    <w:rsid w:val="008F7B6E"/>
    <w:rsid w:val="00901C9B"/>
    <w:rsid w:val="009044A6"/>
    <w:rsid w:val="009057C7"/>
    <w:rsid w:val="009179EC"/>
    <w:rsid w:val="0092075B"/>
    <w:rsid w:val="009250D4"/>
    <w:rsid w:val="009304C4"/>
    <w:rsid w:val="00931E7F"/>
    <w:rsid w:val="009412A6"/>
    <w:rsid w:val="00942ABE"/>
    <w:rsid w:val="00943B14"/>
    <w:rsid w:val="0094400A"/>
    <w:rsid w:val="009464B0"/>
    <w:rsid w:val="00950A97"/>
    <w:rsid w:val="00953CB5"/>
    <w:rsid w:val="0095530C"/>
    <w:rsid w:val="00955CBC"/>
    <w:rsid w:val="0095694B"/>
    <w:rsid w:val="009633EF"/>
    <w:rsid w:val="00964E0E"/>
    <w:rsid w:val="00966F0F"/>
    <w:rsid w:val="00970724"/>
    <w:rsid w:val="00972168"/>
    <w:rsid w:val="00973A29"/>
    <w:rsid w:val="00973DC4"/>
    <w:rsid w:val="00974743"/>
    <w:rsid w:val="00974990"/>
    <w:rsid w:val="00975CE2"/>
    <w:rsid w:val="00981265"/>
    <w:rsid w:val="009819A1"/>
    <w:rsid w:val="00993A3D"/>
    <w:rsid w:val="00996A3B"/>
    <w:rsid w:val="00996EAF"/>
    <w:rsid w:val="009A0E77"/>
    <w:rsid w:val="009A1FA9"/>
    <w:rsid w:val="009A48E2"/>
    <w:rsid w:val="009A6600"/>
    <w:rsid w:val="009A76A8"/>
    <w:rsid w:val="009B2070"/>
    <w:rsid w:val="009B4715"/>
    <w:rsid w:val="009B4EA0"/>
    <w:rsid w:val="009B667A"/>
    <w:rsid w:val="009C04A1"/>
    <w:rsid w:val="009C04A8"/>
    <w:rsid w:val="009C176E"/>
    <w:rsid w:val="009C2B88"/>
    <w:rsid w:val="009C3A1F"/>
    <w:rsid w:val="009C4BD9"/>
    <w:rsid w:val="009C5D5E"/>
    <w:rsid w:val="009C6746"/>
    <w:rsid w:val="009D55E6"/>
    <w:rsid w:val="009E2AD8"/>
    <w:rsid w:val="009E3F51"/>
    <w:rsid w:val="009F050E"/>
    <w:rsid w:val="009F1F9D"/>
    <w:rsid w:val="009F28CA"/>
    <w:rsid w:val="009F2FB1"/>
    <w:rsid w:val="009F32AD"/>
    <w:rsid w:val="009F37B4"/>
    <w:rsid w:val="009F6B7C"/>
    <w:rsid w:val="009F6B98"/>
    <w:rsid w:val="00A000FB"/>
    <w:rsid w:val="00A04987"/>
    <w:rsid w:val="00A06FF4"/>
    <w:rsid w:val="00A11518"/>
    <w:rsid w:val="00A128C6"/>
    <w:rsid w:val="00A14AC9"/>
    <w:rsid w:val="00A171E3"/>
    <w:rsid w:val="00A22311"/>
    <w:rsid w:val="00A22E86"/>
    <w:rsid w:val="00A24355"/>
    <w:rsid w:val="00A255B2"/>
    <w:rsid w:val="00A25601"/>
    <w:rsid w:val="00A304DE"/>
    <w:rsid w:val="00A30DFC"/>
    <w:rsid w:val="00A312BB"/>
    <w:rsid w:val="00A31847"/>
    <w:rsid w:val="00A32074"/>
    <w:rsid w:val="00A32B38"/>
    <w:rsid w:val="00A32D7D"/>
    <w:rsid w:val="00A3351C"/>
    <w:rsid w:val="00A347A0"/>
    <w:rsid w:val="00A3514A"/>
    <w:rsid w:val="00A352AC"/>
    <w:rsid w:val="00A360EB"/>
    <w:rsid w:val="00A36B0F"/>
    <w:rsid w:val="00A42648"/>
    <w:rsid w:val="00A42DC3"/>
    <w:rsid w:val="00A43019"/>
    <w:rsid w:val="00A50D51"/>
    <w:rsid w:val="00A51FE1"/>
    <w:rsid w:val="00A56DF9"/>
    <w:rsid w:val="00A56EAF"/>
    <w:rsid w:val="00A6112C"/>
    <w:rsid w:val="00A65426"/>
    <w:rsid w:val="00A67C6F"/>
    <w:rsid w:val="00A71E33"/>
    <w:rsid w:val="00A759E3"/>
    <w:rsid w:val="00A80C46"/>
    <w:rsid w:val="00A823DD"/>
    <w:rsid w:val="00A82678"/>
    <w:rsid w:val="00A82F2F"/>
    <w:rsid w:val="00A85952"/>
    <w:rsid w:val="00A86BC3"/>
    <w:rsid w:val="00A9021E"/>
    <w:rsid w:val="00A91B04"/>
    <w:rsid w:val="00A953E9"/>
    <w:rsid w:val="00AA1872"/>
    <w:rsid w:val="00AA2FD0"/>
    <w:rsid w:val="00AA3D98"/>
    <w:rsid w:val="00AA3DF6"/>
    <w:rsid w:val="00AA59C0"/>
    <w:rsid w:val="00AA62DB"/>
    <w:rsid w:val="00AA73B8"/>
    <w:rsid w:val="00AB046A"/>
    <w:rsid w:val="00AB05C9"/>
    <w:rsid w:val="00AB1F60"/>
    <w:rsid w:val="00AB3A3E"/>
    <w:rsid w:val="00AB4562"/>
    <w:rsid w:val="00AB7063"/>
    <w:rsid w:val="00AB73F5"/>
    <w:rsid w:val="00AB7B8E"/>
    <w:rsid w:val="00AC160F"/>
    <w:rsid w:val="00AC2553"/>
    <w:rsid w:val="00AC54F7"/>
    <w:rsid w:val="00AC5CC9"/>
    <w:rsid w:val="00AC60DC"/>
    <w:rsid w:val="00AC6E16"/>
    <w:rsid w:val="00AC775E"/>
    <w:rsid w:val="00AD5406"/>
    <w:rsid w:val="00AD7658"/>
    <w:rsid w:val="00AE1A04"/>
    <w:rsid w:val="00AE441A"/>
    <w:rsid w:val="00AE5A8A"/>
    <w:rsid w:val="00AE6EC5"/>
    <w:rsid w:val="00AF287B"/>
    <w:rsid w:val="00AF780D"/>
    <w:rsid w:val="00B01506"/>
    <w:rsid w:val="00B02971"/>
    <w:rsid w:val="00B0308A"/>
    <w:rsid w:val="00B0330D"/>
    <w:rsid w:val="00B04459"/>
    <w:rsid w:val="00B055B2"/>
    <w:rsid w:val="00B05ACD"/>
    <w:rsid w:val="00B07425"/>
    <w:rsid w:val="00B07CE2"/>
    <w:rsid w:val="00B10879"/>
    <w:rsid w:val="00B10B71"/>
    <w:rsid w:val="00B130BC"/>
    <w:rsid w:val="00B13310"/>
    <w:rsid w:val="00B1793E"/>
    <w:rsid w:val="00B17FCE"/>
    <w:rsid w:val="00B205A0"/>
    <w:rsid w:val="00B2111E"/>
    <w:rsid w:val="00B22E71"/>
    <w:rsid w:val="00B30DFB"/>
    <w:rsid w:val="00B35AF4"/>
    <w:rsid w:val="00B36371"/>
    <w:rsid w:val="00B3714E"/>
    <w:rsid w:val="00B40717"/>
    <w:rsid w:val="00B40DE7"/>
    <w:rsid w:val="00B41BA1"/>
    <w:rsid w:val="00B46069"/>
    <w:rsid w:val="00B4678C"/>
    <w:rsid w:val="00B47B29"/>
    <w:rsid w:val="00B50725"/>
    <w:rsid w:val="00B50E23"/>
    <w:rsid w:val="00B51B72"/>
    <w:rsid w:val="00B54622"/>
    <w:rsid w:val="00B558F7"/>
    <w:rsid w:val="00B56F3A"/>
    <w:rsid w:val="00B638C2"/>
    <w:rsid w:val="00B640FC"/>
    <w:rsid w:val="00B6439F"/>
    <w:rsid w:val="00B650C0"/>
    <w:rsid w:val="00B66E66"/>
    <w:rsid w:val="00B67E60"/>
    <w:rsid w:val="00B72DE7"/>
    <w:rsid w:val="00B7650E"/>
    <w:rsid w:val="00B80E19"/>
    <w:rsid w:val="00B81DDA"/>
    <w:rsid w:val="00B8291F"/>
    <w:rsid w:val="00B844F9"/>
    <w:rsid w:val="00B866F5"/>
    <w:rsid w:val="00B90695"/>
    <w:rsid w:val="00B90AEC"/>
    <w:rsid w:val="00B93B95"/>
    <w:rsid w:val="00B94348"/>
    <w:rsid w:val="00B94ABD"/>
    <w:rsid w:val="00B95517"/>
    <w:rsid w:val="00B95F7B"/>
    <w:rsid w:val="00BA1230"/>
    <w:rsid w:val="00BA1961"/>
    <w:rsid w:val="00BA274C"/>
    <w:rsid w:val="00BA4E09"/>
    <w:rsid w:val="00BB3F6A"/>
    <w:rsid w:val="00BB4FEA"/>
    <w:rsid w:val="00BB771C"/>
    <w:rsid w:val="00BC25E4"/>
    <w:rsid w:val="00BE156E"/>
    <w:rsid w:val="00BE5C75"/>
    <w:rsid w:val="00BE75E7"/>
    <w:rsid w:val="00BF34BE"/>
    <w:rsid w:val="00C00D8F"/>
    <w:rsid w:val="00C01CDB"/>
    <w:rsid w:val="00C02D48"/>
    <w:rsid w:val="00C12E4E"/>
    <w:rsid w:val="00C170CE"/>
    <w:rsid w:val="00C220F9"/>
    <w:rsid w:val="00C26B16"/>
    <w:rsid w:val="00C270A1"/>
    <w:rsid w:val="00C327FD"/>
    <w:rsid w:val="00C35E1C"/>
    <w:rsid w:val="00C368A8"/>
    <w:rsid w:val="00C36EA9"/>
    <w:rsid w:val="00C412E5"/>
    <w:rsid w:val="00C418F2"/>
    <w:rsid w:val="00C4192B"/>
    <w:rsid w:val="00C424E0"/>
    <w:rsid w:val="00C44641"/>
    <w:rsid w:val="00C44EC9"/>
    <w:rsid w:val="00C45554"/>
    <w:rsid w:val="00C463A3"/>
    <w:rsid w:val="00C476FE"/>
    <w:rsid w:val="00C518BD"/>
    <w:rsid w:val="00C52D97"/>
    <w:rsid w:val="00C537B7"/>
    <w:rsid w:val="00C55FAA"/>
    <w:rsid w:val="00C56CBA"/>
    <w:rsid w:val="00C57B14"/>
    <w:rsid w:val="00C57C37"/>
    <w:rsid w:val="00C60A59"/>
    <w:rsid w:val="00C62BE6"/>
    <w:rsid w:val="00C6572A"/>
    <w:rsid w:val="00C6785A"/>
    <w:rsid w:val="00C70E29"/>
    <w:rsid w:val="00C7272C"/>
    <w:rsid w:val="00C73DB9"/>
    <w:rsid w:val="00C7568B"/>
    <w:rsid w:val="00C75DBB"/>
    <w:rsid w:val="00C77F61"/>
    <w:rsid w:val="00C840AC"/>
    <w:rsid w:val="00C90117"/>
    <w:rsid w:val="00C92C4E"/>
    <w:rsid w:val="00C92DDE"/>
    <w:rsid w:val="00C93C48"/>
    <w:rsid w:val="00C93F5E"/>
    <w:rsid w:val="00C94240"/>
    <w:rsid w:val="00C9503D"/>
    <w:rsid w:val="00C96E67"/>
    <w:rsid w:val="00CA210C"/>
    <w:rsid w:val="00CA5040"/>
    <w:rsid w:val="00CA5A77"/>
    <w:rsid w:val="00CA5BBD"/>
    <w:rsid w:val="00CA7E61"/>
    <w:rsid w:val="00CB1B0F"/>
    <w:rsid w:val="00CB2A64"/>
    <w:rsid w:val="00CB3B73"/>
    <w:rsid w:val="00CB41DD"/>
    <w:rsid w:val="00CB4412"/>
    <w:rsid w:val="00CB6142"/>
    <w:rsid w:val="00CC14DA"/>
    <w:rsid w:val="00CC4469"/>
    <w:rsid w:val="00CC51BE"/>
    <w:rsid w:val="00CC5A4C"/>
    <w:rsid w:val="00CD19E0"/>
    <w:rsid w:val="00CD6046"/>
    <w:rsid w:val="00CD6868"/>
    <w:rsid w:val="00CE3198"/>
    <w:rsid w:val="00CE3C0B"/>
    <w:rsid w:val="00CF0225"/>
    <w:rsid w:val="00CF146D"/>
    <w:rsid w:val="00D00FFF"/>
    <w:rsid w:val="00D014CC"/>
    <w:rsid w:val="00D04597"/>
    <w:rsid w:val="00D061C5"/>
    <w:rsid w:val="00D06512"/>
    <w:rsid w:val="00D078F7"/>
    <w:rsid w:val="00D124D1"/>
    <w:rsid w:val="00D13A0C"/>
    <w:rsid w:val="00D13F51"/>
    <w:rsid w:val="00D16011"/>
    <w:rsid w:val="00D16F45"/>
    <w:rsid w:val="00D258F8"/>
    <w:rsid w:val="00D321B6"/>
    <w:rsid w:val="00D34E6A"/>
    <w:rsid w:val="00D359CB"/>
    <w:rsid w:val="00D366E2"/>
    <w:rsid w:val="00D42830"/>
    <w:rsid w:val="00D45568"/>
    <w:rsid w:val="00D467FD"/>
    <w:rsid w:val="00D47AEC"/>
    <w:rsid w:val="00D47D49"/>
    <w:rsid w:val="00D47FA7"/>
    <w:rsid w:val="00D5513D"/>
    <w:rsid w:val="00D62658"/>
    <w:rsid w:val="00D63952"/>
    <w:rsid w:val="00D6440D"/>
    <w:rsid w:val="00D67493"/>
    <w:rsid w:val="00D7297A"/>
    <w:rsid w:val="00D7367C"/>
    <w:rsid w:val="00D74697"/>
    <w:rsid w:val="00D7472B"/>
    <w:rsid w:val="00D771E4"/>
    <w:rsid w:val="00D84FDC"/>
    <w:rsid w:val="00D90DC4"/>
    <w:rsid w:val="00D90F83"/>
    <w:rsid w:val="00D91892"/>
    <w:rsid w:val="00D92850"/>
    <w:rsid w:val="00D96199"/>
    <w:rsid w:val="00DA1A17"/>
    <w:rsid w:val="00DA21D2"/>
    <w:rsid w:val="00DA2BB8"/>
    <w:rsid w:val="00DA4D0E"/>
    <w:rsid w:val="00DA555B"/>
    <w:rsid w:val="00DB73F4"/>
    <w:rsid w:val="00DC0DEA"/>
    <w:rsid w:val="00DC209B"/>
    <w:rsid w:val="00DC2F62"/>
    <w:rsid w:val="00DC3AB2"/>
    <w:rsid w:val="00DD116C"/>
    <w:rsid w:val="00DD2DE1"/>
    <w:rsid w:val="00DD2ED8"/>
    <w:rsid w:val="00DD66EF"/>
    <w:rsid w:val="00DD6DFA"/>
    <w:rsid w:val="00DE0B3E"/>
    <w:rsid w:val="00DE2021"/>
    <w:rsid w:val="00DE4B24"/>
    <w:rsid w:val="00DE6996"/>
    <w:rsid w:val="00DF0660"/>
    <w:rsid w:val="00DF4FE1"/>
    <w:rsid w:val="00DF5AEB"/>
    <w:rsid w:val="00DF7954"/>
    <w:rsid w:val="00DF7ED3"/>
    <w:rsid w:val="00E01856"/>
    <w:rsid w:val="00E0303F"/>
    <w:rsid w:val="00E10D19"/>
    <w:rsid w:val="00E12158"/>
    <w:rsid w:val="00E1246B"/>
    <w:rsid w:val="00E1383E"/>
    <w:rsid w:val="00E17254"/>
    <w:rsid w:val="00E2150B"/>
    <w:rsid w:val="00E241AB"/>
    <w:rsid w:val="00E2518C"/>
    <w:rsid w:val="00E31FEF"/>
    <w:rsid w:val="00E32F8E"/>
    <w:rsid w:val="00E342F5"/>
    <w:rsid w:val="00E423E3"/>
    <w:rsid w:val="00E47834"/>
    <w:rsid w:val="00E511B5"/>
    <w:rsid w:val="00E53589"/>
    <w:rsid w:val="00E53CD7"/>
    <w:rsid w:val="00E54E34"/>
    <w:rsid w:val="00E6155D"/>
    <w:rsid w:val="00E61E95"/>
    <w:rsid w:val="00E63993"/>
    <w:rsid w:val="00E66F14"/>
    <w:rsid w:val="00E67C03"/>
    <w:rsid w:val="00E7150E"/>
    <w:rsid w:val="00E73EE5"/>
    <w:rsid w:val="00E75A65"/>
    <w:rsid w:val="00E75E28"/>
    <w:rsid w:val="00E808FA"/>
    <w:rsid w:val="00E81406"/>
    <w:rsid w:val="00E8170E"/>
    <w:rsid w:val="00E81ABB"/>
    <w:rsid w:val="00E83635"/>
    <w:rsid w:val="00E85AFD"/>
    <w:rsid w:val="00E90567"/>
    <w:rsid w:val="00E91208"/>
    <w:rsid w:val="00E94562"/>
    <w:rsid w:val="00E95E6E"/>
    <w:rsid w:val="00EA2E45"/>
    <w:rsid w:val="00EA3095"/>
    <w:rsid w:val="00EA6054"/>
    <w:rsid w:val="00EA6D43"/>
    <w:rsid w:val="00EA7B09"/>
    <w:rsid w:val="00EB1562"/>
    <w:rsid w:val="00EB4EE4"/>
    <w:rsid w:val="00EB55E5"/>
    <w:rsid w:val="00EC4DE1"/>
    <w:rsid w:val="00ED0B85"/>
    <w:rsid w:val="00ED180C"/>
    <w:rsid w:val="00ED24BC"/>
    <w:rsid w:val="00EE0EB1"/>
    <w:rsid w:val="00EE42E3"/>
    <w:rsid w:val="00EF27DE"/>
    <w:rsid w:val="00EF4C1A"/>
    <w:rsid w:val="00EF5769"/>
    <w:rsid w:val="00EF5CFB"/>
    <w:rsid w:val="00EF5F52"/>
    <w:rsid w:val="00EF72F6"/>
    <w:rsid w:val="00F00BC1"/>
    <w:rsid w:val="00F101D5"/>
    <w:rsid w:val="00F108D7"/>
    <w:rsid w:val="00F129CE"/>
    <w:rsid w:val="00F2039E"/>
    <w:rsid w:val="00F20FC8"/>
    <w:rsid w:val="00F22B6F"/>
    <w:rsid w:val="00F264D6"/>
    <w:rsid w:val="00F26CC2"/>
    <w:rsid w:val="00F31FD8"/>
    <w:rsid w:val="00F35212"/>
    <w:rsid w:val="00F35FD5"/>
    <w:rsid w:val="00F4043A"/>
    <w:rsid w:val="00F411CA"/>
    <w:rsid w:val="00F427EA"/>
    <w:rsid w:val="00F42A84"/>
    <w:rsid w:val="00F42E86"/>
    <w:rsid w:val="00F50ED9"/>
    <w:rsid w:val="00F512AF"/>
    <w:rsid w:val="00F51E21"/>
    <w:rsid w:val="00F55A74"/>
    <w:rsid w:val="00F56574"/>
    <w:rsid w:val="00F568A0"/>
    <w:rsid w:val="00F6173E"/>
    <w:rsid w:val="00F61C5A"/>
    <w:rsid w:val="00F71FEE"/>
    <w:rsid w:val="00F73404"/>
    <w:rsid w:val="00F761C7"/>
    <w:rsid w:val="00F778BF"/>
    <w:rsid w:val="00F8104A"/>
    <w:rsid w:val="00F8212E"/>
    <w:rsid w:val="00F84A95"/>
    <w:rsid w:val="00F90401"/>
    <w:rsid w:val="00F90DAB"/>
    <w:rsid w:val="00F92BA7"/>
    <w:rsid w:val="00FA0415"/>
    <w:rsid w:val="00FA04AD"/>
    <w:rsid w:val="00FA1D59"/>
    <w:rsid w:val="00FA39D4"/>
    <w:rsid w:val="00FA3B11"/>
    <w:rsid w:val="00FA3B7B"/>
    <w:rsid w:val="00FA4FD7"/>
    <w:rsid w:val="00FA71FC"/>
    <w:rsid w:val="00FA7CAF"/>
    <w:rsid w:val="00FA7FBC"/>
    <w:rsid w:val="00FB028A"/>
    <w:rsid w:val="00FB1762"/>
    <w:rsid w:val="00FB246A"/>
    <w:rsid w:val="00FB672E"/>
    <w:rsid w:val="00FC023B"/>
    <w:rsid w:val="00FC3F9F"/>
    <w:rsid w:val="00FC4AE0"/>
    <w:rsid w:val="00FC664B"/>
    <w:rsid w:val="00FC7A91"/>
    <w:rsid w:val="00FD1CEF"/>
    <w:rsid w:val="00FD2F37"/>
    <w:rsid w:val="00FD4B55"/>
    <w:rsid w:val="00FD4D99"/>
    <w:rsid w:val="00FD5970"/>
    <w:rsid w:val="00FD60B0"/>
    <w:rsid w:val="00FD7DDE"/>
    <w:rsid w:val="00FE1CA5"/>
    <w:rsid w:val="00FE287C"/>
    <w:rsid w:val="00FE31F4"/>
    <w:rsid w:val="00FE3932"/>
    <w:rsid w:val="00FE41A7"/>
    <w:rsid w:val="00FF1A17"/>
    <w:rsid w:val="00FF352E"/>
    <w:rsid w:val="00FF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44F8F"/>
    <w:pPr>
      <w:widowControl w:val="0"/>
      <w:spacing w:after="0" w:line="240" w:lineRule="auto"/>
    </w:pPr>
    <w:rPr>
      <w:rFonts w:ascii="H-Times New Roman" w:hAnsi="H-Times New Roman"/>
      <w:sz w:val="24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ascii="H-Times New Roman" w:hAnsi="H-Times New Roman" w:cs="Times New Roman"/>
      <w:sz w:val="20"/>
      <w:szCs w:val="20"/>
    </w:rPr>
  </w:style>
  <w:style w:type="paragraph" w:styleId="llb">
    <w:name w:val="footer"/>
    <w:basedOn w:val="Norml"/>
    <w:link w:val="llb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ascii="H-Times New Roman" w:hAnsi="H-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600377"/>
    <w:pPr>
      <w:spacing w:after="0" w:line="240" w:lineRule="auto"/>
    </w:pPr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8766D"/>
    <w:pPr>
      <w:suppressAutoHyphens/>
    </w:pPr>
    <w:rPr>
      <w:rFonts w:ascii="Times New Roman" w:eastAsia="SimSun" w:hAnsi="Times New Roman" w:cs="Mangal"/>
      <w:kern w:val="1"/>
      <w:sz w:val="20"/>
      <w:szCs w:val="18"/>
      <w:lang w:eastAsia="zh-CN" w:bidi="hi-IN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sid w:val="0008766D"/>
    <w:rPr>
      <w:rFonts w:eastAsia="SimSun" w:cs="Mangal"/>
      <w:kern w:val="1"/>
      <w:sz w:val="18"/>
      <w:szCs w:val="18"/>
      <w:lang w:eastAsia="zh-CN" w:bidi="hi-IN"/>
    </w:rPr>
  </w:style>
  <w:style w:type="character" w:styleId="Lbjegyzet-hivatkozs">
    <w:name w:val="footnote reference"/>
    <w:basedOn w:val="Bekezdsalapbettpusa"/>
    <w:uiPriority w:val="99"/>
    <w:semiHidden/>
    <w:unhideWhenUsed/>
    <w:rsid w:val="0008766D"/>
    <w:rPr>
      <w:rFonts w:cs="Times New Roman"/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44F8F"/>
    <w:pPr>
      <w:widowControl w:val="0"/>
      <w:spacing w:after="0" w:line="240" w:lineRule="auto"/>
    </w:pPr>
    <w:rPr>
      <w:rFonts w:ascii="H-Times New Roman" w:hAnsi="H-Times New Roman"/>
      <w:sz w:val="24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ascii="H-Times New Roman" w:hAnsi="H-Times New Roman" w:cs="Times New Roman"/>
      <w:sz w:val="20"/>
      <w:szCs w:val="20"/>
    </w:rPr>
  </w:style>
  <w:style w:type="paragraph" w:styleId="llb">
    <w:name w:val="footer"/>
    <w:basedOn w:val="Norml"/>
    <w:link w:val="llbChar"/>
    <w:uiPriority w:val="99"/>
    <w:rsid w:val="000F673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ascii="H-Times New Roman" w:hAnsi="H-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600377"/>
    <w:pPr>
      <w:spacing w:after="0" w:line="240" w:lineRule="auto"/>
    </w:pPr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8766D"/>
    <w:pPr>
      <w:suppressAutoHyphens/>
    </w:pPr>
    <w:rPr>
      <w:rFonts w:ascii="Times New Roman" w:eastAsia="SimSun" w:hAnsi="Times New Roman" w:cs="Mangal"/>
      <w:kern w:val="1"/>
      <w:sz w:val="20"/>
      <w:szCs w:val="18"/>
      <w:lang w:eastAsia="zh-CN" w:bidi="hi-IN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sid w:val="0008766D"/>
    <w:rPr>
      <w:rFonts w:eastAsia="SimSun" w:cs="Mangal"/>
      <w:kern w:val="1"/>
      <w:sz w:val="18"/>
      <w:szCs w:val="18"/>
      <w:lang w:eastAsia="zh-CN" w:bidi="hi-IN"/>
    </w:rPr>
  </w:style>
  <w:style w:type="character" w:styleId="Lbjegyzet-hivatkozs">
    <w:name w:val="footnote reference"/>
    <w:basedOn w:val="Bekezdsalapbettpusa"/>
    <w:uiPriority w:val="99"/>
    <w:semiHidden/>
    <w:unhideWhenUsed/>
    <w:rsid w:val="0008766D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ÜR 4</vt:lpstr>
    </vt:vector>
  </TitlesOfParts>
  <Company>Hewlett-Packard</Company>
  <LinksUpToDate>false</LinksUpToDate>
  <CharactersWithSpaces>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R 4</dc:title>
  <dc:creator>user</dc:creator>
  <cp:lastModifiedBy>vargat</cp:lastModifiedBy>
  <cp:revision>4</cp:revision>
  <dcterms:created xsi:type="dcterms:W3CDTF">2018-01-31T09:25:00Z</dcterms:created>
  <dcterms:modified xsi:type="dcterms:W3CDTF">2019-01-30T13:07:00Z</dcterms:modified>
</cp:coreProperties>
</file>